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898DC" w14:textId="1CDB272D" w:rsidR="00A5480E" w:rsidRPr="00666FB7" w:rsidRDefault="00A5480E" w:rsidP="00A5480E">
      <w:pPr>
        <w:rPr>
          <w:rFonts w:ascii="Arial" w:eastAsia="Times New Roman" w:hAnsi="Arial" w:cs="Arial"/>
          <w:b/>
          <w:bCs/>
          <w:color w:val="000000" w:themeColor="text1"/>
        </w:rPr>
      </w:pPr>
      <w:r w:rsidRPr="00666FB7">
        <w:rPr>
          <w:rFonts w:ascii="Arial" w:eastAsia="Times New Roman" w:hAnsi="Arial" w:cs="Arial"/>
          <w:b/>
          <w:bCs/>
          <w:color w:val="000000" w:themeColor="text1"/>
        </w:rPr>
        <w:t>S</w:t>
      </w:r>
      <w:r w:rsidR="00860527" w:rsidRPr="00666FB7">
        <w:rPr>
          <w:rFonts w:ascii="Arial" w:eastAsia="Times New Roman" w:hAnsi="Arial" w:cs="Arial"/>
          <w:b/>
          <w:bCs/>
          <w:color w:val="000000" w:themeColor="text1"/>
        </w:rPr>
        <w:t>2</w:t>
      </w:r>
      <w:r w:rsidR="00666FB7" w:rsidRPr="00666FB7">
        <w:rPr>
          <w:rFonts w:ascii="Arial" w:eastAsia="Times New Roman" w:hAnsi="Arial" w:cs="Arial"/>
          <w:b/>
          <w:bCs/>
          <w:color w:val="000000" w:themeColor="text1"/>
        </w:rPr>
        <w:t xml:space="preserve"> Table</w:t>
      </w:r>
      <w:r w:rsidR="00860527" w:rsidRPr="00666FB7">
        <w:rPr>
          <w:rFonts w:ascii="Arial" w:eastAsia="Times New Roman" w:hAnsi="Arial" w:cs="Arial"/>
          <w:b/>
          <w:bCs/>
          <w:color w:val="000000" w:themeColor="text1"/>
        </w:rPr>
        <w:t>.</w:t>
      </w:r>
      <w:r w:rsidRPr="00666FB7">
        <w:rPr>
          <w:rFonts w:ascii="Arial" w:eastAsia="Times New Roman" w:hAnsi="Arial" w:cs="Arial"/>
          <w:b/>
          <w:bCs/>
          <w:color w:val="000000" w:themeColor="text1"/>
        </w:rPr>
        <w:t xml:space="preserve"> Significantly differing taxa from ANCOM differential abundance testing resulted and the percentile abundance of taxa by group. </w:t>
      </w:r>
    </w:p>
    <w:tbl>
      <w:tblPr>
        <w:tblW w:w="105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68"/>
        <w:gridCol w:w="2550"/>
        <w:gridCol w:w="1199"/>
        <w:gridCol w:w="2960"/>
        <w:gridCol w:w="1879"/>
      </w:tblGrid>
      <w:tr w:rsidR="00A5480E" w:rsidRPr="007E4629" w14:paraId="2B6435CB" w14:textId="77777777" w:rsidTr="0003005C">
        <w:trPr>
          <w:trHeight w:val="719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1B8D098A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666FB7">
              <w:rPr>
                <w:rFonts w:ascii="Arial" w:eastAsia="Times New Roman" w:hAnsi="Arial" w:cs="Arial"/>
                <w:b/>
                <w:bCs/>
                <w:color w:val="000000" w:themeColor="text1"/>
              </w:rPr>
              <w:t xml:space="preserve">Home </w:t>
            </w:r>
          </w:p>
        </w:tc>
        <w:tc>
          <w:tcPr>
            <w:tcW w:w="1170" w:type="dxa"/>
            <w:vMerge w:val="restart"/>
            <w:shd w:val="clear" w:color="auto" w:fill="auto"/>
            <w:noWrap/>
            <w:vAlign w:val="center"/>
            <w:hideMark/>
          </w:tcPr>
          <w:p w14:paraId="0CB3AFE7" w14:textId="348A5FC8" w:rsidR="00A5480E" w:rsidRPr="00666FB7" w:rsidRDefault="00666FB7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</w:rPr>
              <w:t>P</w:t>
            </w:r>
            <w:r w:rsidR="00A5480E" w:rsidRPr="00666FB7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ercentile</w:t>
            </w:r>
          </w:p>
        </w:tc>
        <w:tc>
          <w:tcPr>
            <w:tcW w:w="6709" w:type="dxa"/>
            <w:gridSpan w:val="3"/>
            <w:shd w:val="clear" w:color="auto" w:fill="auto"/>
            <w:vAlign w:val="center"/>
          </w:tcPr>
          <w:p w14:paraId="646FF04E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666FB7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External body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3562D3CD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666FB7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Internal body</w:t>
            </w:r>
          </w:p>
        </w:tc>
      </w:tr>
      <w:tr w:rsidR="00A5480E" w:rsidRPr="007E4629" w14:paraId="0A4421CA" w14:textId="77777777" w:rsidTr="00666FB7">
        <w:trPr>
          <w:trHeight w:val="972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  <w:hideMark/>
          </w:tcPr>
          <w:p w14:paraId="3E7069D0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</w:p>
        </w:tc>
        <w:tc>
          <w:tcPr>
            <w:tcW w:w="1170" w:type="dxa"/>
            <w:vMerge/>
            <w:shd w:val="clear" w:color="auto" w:fill="auto"/>
            <w:noWrap/>
            <w:vAlign w:val="center"/>
            <w:hideMark/>
          </w:tcPr>
          <w:p w14:paraId="79982BD2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5DD620A2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666FB7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Sphingobacteriaceae-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7AAEBEBD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</w:rPr>
            </w:pPr>
            <w:proofErr w:type="spellStart"/>
            <w:r w:rsidRPr="00666FB7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</w:rPr>
              <w:t>Delftia</w:t>
            </w:r>
            <w:proofErr w:type="spellEnd"/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CD85B56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</w:rPr>
            </w:pPr>
            <w:r w:rsidRPr="00666FB7">
              <w:rPr>
                <w:rFonts w:ascii="Arial" w:eastAsia="Times New Roman" w:hAnsi="Arial" w:cs="Arial"/>
                <w:b/>
                <w:bCs/>
                <w:color w:val="000000" w:themeColor="text1"/>
              </w:rPr>
              <w:t>Sphingobacteriaceae-2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3334C3B1" w14:textId="77777777" w:rsidR="00A5480E" w:rsidRPr="00666FB7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</w:rPr>
            </w:pPr>
            <w:proofErr w:type="spellStart"/>
            <w:r w:rsidRPr="00666FB7"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</w:rPr>
              <w:t>Dechloromonas</w:t>
            </w:r>
            <w:proofErr w:type="spellEnd"/>
          </w:p>
        </w:tc>
      </w:tr>
      <w:tr w:rsidR="00A5480E" w:rsidRPr="007E4629" w14:paraId="04194C47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72D0F69B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91894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B4D258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69A50AE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7BA0F4F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8E3BEB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3A72F75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598FFDAF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403FDC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82AFDD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09.25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1459702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261.25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62F9D5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2BB32BE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26B9B3B4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0FD45161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F42C0B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1EE81B7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89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4971E4F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563.5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316AB26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33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54BC46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904</w:t>
            </w:r>
          </w:p>
        </w:tc>
      </w:tr>
      <w:tr w:rsidR="00A5480E" w:rsidRPr="007E4629" w14:paraId="010BD0F9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3D2FBA89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B13F1C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77307C7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242.75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1A23112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4550.75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E55189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689.5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319D77D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7395</w:t>
            </w:r>
          </w:p>
        </w:tc>
      </w:tr>
      <w:tr w:rsidR="00A5480E" w:rsidRPr="007E4629" w14:paraId="3FA3F518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3D5C8DB7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B5743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638DD1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4800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6E85A2A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6536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7BDB37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6216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39AAB2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4566</w:t>
            </w:r>
          </w:p>
        </w:tc>
      </w:tr>
      <w:tr w:rsidR="00A5480E" w:rsidRPr="007E4629" w14:paraId="313D6743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0FFE66F9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B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DC11C5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64695D8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3935935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33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5761D97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2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5FE00C1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686859B7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1BAF4E0F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F524B5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32079A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0FE7047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328.5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2CA2D6B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95.5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7E1435F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E74901D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0646B8D8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22DF78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187D032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0EEFC41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624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F42920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970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57E8F10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4538D9C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78C95CD5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FFB4F5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71F8F1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20C1B1C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6136.5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1CD4D1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77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7C1387F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B5606E4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646C57C9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B70AA1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1C3AEA3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1B36EA2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6649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24C10B1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184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1CD465E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9E81214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4E53269A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C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6FCD09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BDBFBB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1155604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35C06E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C815D6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2C984178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770A59CF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324648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63101C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211E29B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D3396C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5F2BC10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4B108D74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681466F7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1BF11C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A1A0FC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64DB40B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A4FACD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DA76D1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7B596B8D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550F7847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D860D2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AB3E82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65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52DD656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288D0D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4.5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25C1154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4670487A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  <w:hideMark/>
          </w:tcPr>
          <w:p w14:paraId="307FF39D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7B19D6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33EFA02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29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0ADFD30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7B0A69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8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5EF3B4E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3B6E4CFD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5C99577F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D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1BE818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47CAC9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3DF67A7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33C62FD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55265A9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7428E7DD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118C629A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1AF558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E70327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414D020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254B27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64F883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2B681D65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6053F33B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FA718A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18692F3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1645DA9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0E01C9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00B4994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53E58BD5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543C69CF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CB3FF6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105AFD3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0DB13A8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631EA66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29E1BB9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0125ADB4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  <w:hideMark/>
          </w:tcPr>
          <w:p w14:paraId="28324246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B252D6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C4AB3A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68DC2B6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617AA8D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3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39AB714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7CE5CDE2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1D857E00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G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53F94E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13402B2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1FC49FC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5533136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237C917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759399FB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17184BC5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A1F710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33EDBD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5D840AC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2D9EB8C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3D22A7F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B89271A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3A8722CD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D4EEC9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7D80A3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060CCF6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347D59B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7E79D4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62807C41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77ADCB69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161797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737DFA6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42FB833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5E62B3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2A14294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D7A1DC5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762BC64A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8630EA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5B36DE2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62F69B0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29A608E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1AF4F1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2D4EFA81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70D4BE11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K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C8C988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8C41A6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0634E2F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35F2FA0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56E235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328BFE2D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49ECF34A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23E4237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97EF3C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265ACAD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0423B69B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921036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35013C7B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3FA2DEF0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64F67D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F4E937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547C349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3BF96D9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AED848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2E2AFE0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0B79F8A7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144DA76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97DB8C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5725C6C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5F4804D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68EE23DC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79302C42" w14:textId="77777777" w:rsidTr="00666FB7">
        <w:trPr>
          <w:trHeight w:val="6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1D81EF02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1CBACFE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45C6C94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7623918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748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4D9232B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7CAFA3E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52E792BC" w14:textId="77777777" w:rsidTr="00666FB7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481EE1AD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home 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3C493D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0769ACAE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7C123A71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6258F9D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0A75591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25E05639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18F505CC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AEC323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2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24FFA7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7147A84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6510775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3BF886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3FAF401F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2A587FC8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2AE28A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28419B8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77F86A3F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010FBC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7697FC1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4716BC29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413BB49C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A8CAC3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75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71B7E198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36566AB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2C490144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07C2612D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  <w:tr w:rsidR="00A5480E" w:rsidRPr="007E4629" w14:paraId="1425DE08" w14:textId="77777777" w:rsidTr="00666FB7">
        <w:trPr>
          <w:trHeight w:val="290"/>
          <w:jc w:val="center"/>
        </w:trPr>
        <w:tc>
          <w:tcPr>
            <w:tcW w:w="960" w:type="dxa"/>
            <w:vMerge/>
            <w:shd w:val="clear" w:color="auto" w:fill="auto"/>
            <w:noWrap/>
            <w:vAlign w:val="center"/>
          </w:tcPr>
          <w:p w14:paraId="4E3D4F4E" w14:textId="77777777" w:rsidR="00A5480E" w:rsidRPr="007E4629" w:rsidRDefault="00A5480E" w:rsidP="00956540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1183815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00</w:t>
            </w:r>
          </w:p>
        </w:tc>
        <w:tc>
          <w:tcPr>
            <w:tcW w:w="2550" w:type="dxa"/>
            <w:shd w:val="clear" w:color="auto" w:fill="auto"/>
            <w:noWrap/>
            <w:vAlign w:val="center"/>
            <w:hideMark/>
          </w:tcPr>
          <w:p w14:paraId="392C41D0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199" w:type="dxa"/>
            <w:shd w:val="clear" w:color="auto" w:fill="auto"/>
            <w:noWrap/>
            <w:vAlign w:val="center"/>
            <w:hideMark/>
          </w:tcPr>
          <w:p w14:paraId="71E5ADA3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5480</w:t>
            </w:r>
          </w:p>
        </w:tc>
        <w:tc>
          <w:tcPr>
            <w:tcW w:w="2960" w:type="dxa"/>
            <w:shd w:val="clear" w:color="auto" w:fill="auto"/>
            <w:noWrap/>
            <w:vAlign w:val="center"/>
            <w:hideMark/>
          </w:tcPr>
          <w:p w14:paraId="134347B2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17222659" w14:textId="77777777" w:rsidR="00A5480E" w:rsidRPr="007E4629" w:rsidRDefault="00A5480E" w:rsidP="0095654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 w:themeColor="text1"/>
              </w:rPr>
            </w:pPr>
            <w:r w:rsidRPr="007E4629">
              <w:rPr>
                <w:rFonts w:ascii="Arial" w:eastAsia="Times New Roman" w:hAnsi="Arial" w:cs="Arial"/>
                <w:color w:val="000000" w:themeColor="text1"/>
              </w:rPr>
              <w:t>1</w:t>
            </w:r>
          </w:p>
        </w:tc>
      </w:tr>
    </w:tbl>
    <w:p w14:paraId="0BC38724" w14:textId="77777777" w:rsidR="00A5480E" w:rsidRDefault="00A5480E" w:rsidP="00A5480E"/>
    <w:sectPr w:rsidR="00A54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zQ2MTE1MDM1NrRU0lEKTi0uzszPAykwrQUAzyr4GSwAAAA="/>
  </w:docVars>
  <w:rsids>
    <w:rsidRoot w:val="00A5480E"/>
    <w:rsid w:val="0003005C"/>
    <w:rsid w:val="000478E8"/>
    <w:rsid w:val="00114C57"/>
    <w:rsid w:val="005B0884"/>
    <w:rsid w:val="00666FB7"/>
    <w:rsid w:val="00860527"/>
    <w:rsid w:val="009D750C"/>
    <w:rsid w:val="00A5480E"/>
    <w:rsid w:val="00D43287"/>
    <w:rsid w:val="00E1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66C73"/>
  <w15:chartTrackingRefBased/>
  <w15:docId w15:val="{2365959E-CABF-461B-97A0-AC5D4128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8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nuscriptbody">
    <w:name w:val="manuscript body"/>
    <w:basedOn w:val="Normal"/>
    <w:link w:val="manuscriptbodyChar"/>
    <w:qFormat/>
    <w:rsid w:val="00A5480E"/>
    <w:pPr>
      <w:spacing w:line="480" w:lineRule="auto"/>
    </w:pPr>
    <w:rPr>
      <w:rFonts w:ascii="Arial" w:hAnsi="Arial" w:cs="Arial"/>
      <w:color w:val="000000" w:themeColor="text1"/>
      <w:sz w:val="24"/>
      <w:szCs w:val="24"/>
    </w:rPr>
  </w:style>
  <w:style w:type="character" w:customStyle="1" w:styleId="manuscriptbodyChar">
    <w:name w:val="manuscript body Char"/>
    <w:basedOn w:val="DefaultParagraphFont"/>
    <w:link w:val="manuscriptbody"/>
    <w:rsid w:val="00A5480E"/>
    <w:rPr>
      <w:rFonts w:ascii="Arial" w:hAnsi="Arial" w:cs="Arial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860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ying Chen</dc:creator>
  <cp:keywords/>
  <dc:description/>
  <cp:lastModifiedBy>Kaiying Chen</cp:lastModifiedBy>
  <cp:revision>3</cp:revision>
  <dcterms:created xsi:type="dcterms:W3CDTF">2022-11-30T21:11:00Z</dcterms:created>
  <dcterms:modified xsi:type="dcterms:W3CDTF">2022-11-30T21:12:00Z</dcterms:modified>
</cp:coreProperties>
</file>